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4BBCE5" w14:textId="0C95E96A" w:rsidR="002E3878" w:rsidRPr="002B2E9B" w:rsidRDefault="00C31577">
      <w:pPr>
        <w:rPr>
          <w:b/>
          <w:bCs/>
        </w:rPr>
      </w:pPr>
      <w:r w:rsidRPr="002B2E9B">
        <w:rPr>
          <w:b/>
          <w:bCs/>
        </w:rPr>
        <w:t>College Admisions</w:t>
      </w:r>
    </w:p>
    <w:p w14:paraId="16DE970B" w14:textId="0442981F" w:rsidR="00C31577" w:rsidRDefault="00C31577" w:rsidP="00C31577">
      <w:pPr>
        <w:jc w:val="both"/>
        <w:rPr>
          <w:lang w:val="es-ES"/>
        </w:rPr>
      </w:pPr>
      <w:r>
        <w:rPr>
          <w:lang w:val="es-ES"/>
        </w:rPr>
        <w:t xml:space="preserve">De acuerdo con la Base de Datos </w:t>
      </w:r>
      <w:r w:rsidRPr="00FA6DDD">
        <w:rPr>
          <w:i/>
          <w:iCs/>
          <w:lang w:val="es-ES"/>
        </w:rPr>
        <w:t>College Admision</w:t>
      </w:r>
      <w:r>
        <w:rPr>
          <w:lang w:val="es-ES"/>
        </w:rPr>
        <w:t xml:space="preserve">, implementar un modelo basado en la estructura de los arboles de decisión para el pronóstico de los estudiantes que </w:t>
      </w:r>
      <w:r w:rsidR="0056081F">
        <w:rPr>
          <w:lang w:val="es-ES"/>
        </w:rPr>
        <w:t>son admitidos</w:t>
      </w:r>
      <w:r>
        <w:rPr>
          <w:lang w:val="es-ES"/>
        </w:rPr>
        <w:t xml:space="preserve"> a la Universidad teniendo en cuenta un total de </w:t>
      </w:r>
      <w:r w:rsidR="008F38B7">
        <w:rPr>
          <w:lang w:val="es-ES"/>
        </w:rPr>
        <w:t>7</w:t>
      </w:r>
      <w:r>
        <w:rPr>
          <w:lang w:val="es-ES"/>
        </w:rPr>
        <w:t xml:space="preserve"> variables socioeconómicas</w:t>
      </w:r>
      <w:r w:rsidR="008F38B7">
        <w:rPr>
          <w:lang w:val="es-ES"/>
        </w:rPr>
        <w:t xml:space="preserve"> (Edu_Parent 1, Edu_Parent 2, Gender, White, Asian, HGSPA, SAT/ACT</w:t>
      </w:r>
      <w:r w:rsidR="00D42302">
        <w:rPr>
          <w:lang w:val="es-ES"/>
        </w:rPr>
        <w:t>)</w:t>
      </w:r>
      <w:r>
        <w:rPr>
          <w:lang w:val="es-ES"/>
        </w:rPr>
        <w:t>. Para el caso de la variable Gender</w:t>
      </w:r>
      <w:r w:rsidR="00507CF9">
        <w:rPr>
          <w:lang w:val="es-ES"/>
        </w:rPr>
        <w:t xml:space="preserve"> (F:0,M:1)</w:t>
      </w:r>
      <w:r w:rsidR="00D42302">
        <w:rPr>
          <w:lang w:val="es-ES"/>
        </w:rPr>
        <w:t>, esta se debe convertir</w:t>
      </w:r>
      <w:r w:rsidR="008E7F57">
        <w:rPr>
          <w:lang w:val="es-ES"/>
        </w:rPr>
        <w:t xml:space="preserve"> a</w:t>
      </w:r>
      <w:r w:rsidR="00D42302">
        <w:rPr>
          <w:lang w:val="es-ES"/>
        </w:rPr>
        <w:t xml:space="preserve"> una</w:t>
      </w:r>
      <w:r w:rsidR="008E7F57">
        <w:rPr>
          <w:lang w:val="es-ES"/>
        </w:rPr>
        <w:t xml:space="preserve"> variable categórica numérica.</w:t>
      </w:r>
      <w:r>
        <w:rPr>
          <w:lang w:val="es-ES"/>
        </w:rPr>
        <w:t xml:space="preserve"> </w:t>
      </w:r>
      <w:r w:rsidR="0056081F">
        <w:rPr>
          <w:lang w:val="es-ES"/>
        </w:rPr>
        <w:t>Para el caso de este estudio, no tomar la</w:t>
      </w:r>
      <w:r w:rsidR="00F02EB7">
        <w:rPr>
          <w:lang w:val="es-ES"/>
        </w:rPr>
        <w:t>s</w:t>
      </w:r>
      <w:r w:rsidR="0056081F">
        <w:rPr>
          <w:lang w:val="es-ES"/>
        </w:rPr>
        <w:t xml:space="preserve"> variable</w:t>
      </w:r>
      <w:r w:rsidR="00F02EB7">
        <w:rPr>
          <w:lang w:val="es-ES"/>
        </w:rPr>
        <w:t>s</w:t>
      </w:r>
      <w:r w:rsidR="0056081F">
        <w:rPr>
          <w:lang w:val="es-ES"/>
        </w:rPr>
        <w:t xml:space="preserve"> Enrolled</w:t>
      </w:r>
      <w:r w:rsidR="00F02EB7">
        <w:rPr>
          <w:lang w:val="es-ES"/>
        </w:rPr>
        <w:t xml:space="preserve"> y </w:t>
      </w:r>
      <w:r w:rsidR="00FB145B">
        <w:rPr>
          <w:lang w:val="es-ES"/>
        </w:rPr>
        <w:t>College_GPA</w:t>
      </w:r>
      <w:r w:rsidR="0056081F">
        <w:rPr>
          <w:lang w:val="es-ES"/>
        </w:rPr>
        <w:t xml:space="preserve">, dada su poca variedad frente a la decisión. </w:t>
      </w:r>
      <w:r w:rsidR="007B3D8E">
        <w:rPr>
          <w:lang w:val="es-ES"/>
        </w:rPr>
        <w:t xml:space="preserve">De acuerdo con lo anterior, dar respuesta a las siguientes preguntas </w:t>
      </w:r>
      <w:r w:rsidR="00E74405">
        <w:rPr>
          <w:lang w:val="es-ES"/>
        </w:rPr>
        <w:t xml:space="preserve">como base para el </w:t>
      </w:r>
      <w:r w:rsidR="007B3D8E">
        <w:rPr>
          <w:lang w:val="es-ES"/>
        </w:rPr>
        <w:t>análisis:</w:t>
      </w:r>
    </w:p>
    <w:p w14:paraId="251C5CB5" w14:textId="77777777" w:rsidR="00AA2311" w:rsidRDefault="00AA2311" w:rsidP="00AA2311">
      <w:pPr>
        <w:pStyle w:val="Prrafodelista"/>
        <w:numPr>
          <w:ilvl w:val="0"/>
          <w:numId w:val="2"/>
        </w:numPr>
        <w:jc w:val="both"/>
        <w:rPr>
          <w:lang w:val="es-ES"/>
        </w:rPr>
      </w:pPr>
      <w:r>
        <w:rPr>
          <w:lang w:val="es-ES"/>
        </w:rPr>
        <w:t xml:space="preserve">El archivo Google Colab, llevar a cabo la descripción de cada una de las variables de acuerdo con el libro guía, esto con el fin de dar mayor contexto al análisis. </w:t>
      </w:r>
    </w:p>
    <w:p w14:paraId="4C1D4E97" w14:textId="77777777" w:rsidR="00AA2311" w:rsidRDefault="00AA2311" w:rsidP="00AA2311">
      <w:pPr>
        <w:pStyle w:val="Prrafodelista"/>
        <w:numPr>
          <w:ilvl w:val="0"/>
          <w:numId w:val="2"/>
        </w:numPr>
        <w:jc w:val="both"/>
        <w:rPr>
          <w:lang w:val="es-ES"/>
        </w:rPr>
      </w:pPr>
      <w:r>
        <w:rPr>
          <w:lang w:val="es-ES"/>
        </w:rPr>
        <w:t xml:space="preserve">Tomar máximo 4 niveles de análisis para el árbol de decisión. </w:t>
      </w:r>
    </w:p>
    <w:p w14:paraId="6302B469" w14:textId="45EAA95C" w:rsidR="00290013" w:rsidRDefault="00290013" w:rsidP="00AA2311">
      <w:pPr>
        <w:pStyle w:val="Prrafodelista"/>
        <w:numPr>
          <w:ilvl w:val="0"/>
          <w:numId w:val="2"/>
        </w:numPr>
        <w:jc w:val="both"/>
        <w:rPr>
          <w:lang w:val="es-ES"/>
        </w:rPr>
      </w:pPr>
      <w:r>
        <w:rPr>
          <w:lang w:val="es-ES"/>
        </w:rPr>
        <w:t xml:space="preserve">Determinar el número de personas que fueron admitidas a la Universidad. </w:t>
      </w:r>
    </w:p>
    <w:p w14:paraId="52E18CC8" w14:textId="1045DB82" w:rsidR="00AA2311" w:rsidRDefault="00AA2311" w:rsidP="00AA2311">
      <w:pPr>
        <w:pStyle w:val="Prrafodelista"/>
        <w:numPr>
          <w:ilvl w:val="0"/>
          <w:numId w:val="2"/>
        </w:numPr>
        <w:jc w:val="both"/>
        <w:rPr>
          <w:lang w:val="es-ES"/>
        </w:rPr>
      </w:pPr>
      <w:r>
        <w:rPr>
          <w:lang w:val="es-ES"/>
        </w:rPr>
        <w:t xml:space="preserve">Determinar el número de nodos puros para el árbol asociado con la estructura del modelo. </w:t>
      </w:r>
    </w:p>
    <w:p w14:paraId="31E2C952" w14:textId="131A754D" w:rsidR="00AA2311" w:rsidRDefault="00AA2311" w:rsidP="00AA2311">
      <w:pPr>
        <w:pStyle w:val="Prrafodelista"/>
        <w:numPr>
          <w:ilvl w:val="0"/>
          <w:numId w:val="2"/>
        </w:numPr>
        <w:jc w:val="both"/>
        <w:rPr>
          <w:lang w:val="es-ES"/>
        </w:rPr>
      </w:pPr>
      <w:r>
        <w:rPr>
          <w:lang w:val="es-ES"/>
        </w:rPr>
        <w:t>Llevar a cabo el pronóstico de</w:t>
      </w:r>
      <w:r w:rsidR="00290013">
        <w:rPr>
          <w:lang w:val="es-ES"/>
        </w:rPr>
        <w:t xml:space="preserve"> la</w:t>
      </w:r>
      <w:r>
        <w:rPr>
          <w:lang w:val="es-ES"/>
        </w:rPr>
        <w:t xml:space="preserve"> </w:t>
      </w:r>
      <w:r w:rsidR="00290013">
        <w:rPr>
          <w:lang w:val="es-ES"/>
        </w:rPr>
        <w:t>admisión</w:t>
      </w:r>
      <w:r>
        <w:rPr>
          <w:lang w:val="es-ES"/>
        </w:rPr>
        <w:t xml:space="preserve"> para las personas agrupadas en la base de datos de pronóstico.</w:t>
      </w:r>
    </w:p>
    <w:p w14:paraId="64522182" w14:textId="77777777" w:rsidR="00AA2311" w:rsidRDefault="00AA2311" w:rsidP="00AA2311">
      <w:pPr>
        <w:pStyle w:val="Prrafodelista"/>
        <w:numPr>
          <w:ilvl w:val="0"/>
          <w:numId w:val="2"/>
        </w:numPr>
        <w:jc w:val="both"/>
        <w:rPr>
          <w:lang w:val="es-ES"/>
        </w:rPr>
      </w:pPr>
      <w:r>
        <w:rPr>
          <w:lang w:val="es-ES"/>
        </w:rPr>
        <w:t xml:space="preserve">Determinar las métricas de desempeño del modelo mediante la utilización de la matriz de confusión sobre el total de los datos. </w:t>
      </w:r>
    </w:p>
    <w:p w14:paraId="78191C5F" w14:textId="1724BDB4" w:rsidR="009319FB" w:rsidRDefault="009319FB" w:rsidP="00AA2311">
      <w:pPr>
        <w:pStyle w:val="Prrafodelista"/>
        <w:numPr>
          <w:ilvl w:val="0"/>
          <w:numId w:val="2"/>
        </w:numPr>
        <w:jc w:val="both"/>
        <w:rPr>
          <w:lang w:val="es-ES"/>
        </w:rPr>
      </w:pPr>
      <w:r>
        <w:rPr>
          <w:lang w:val="es-ES"/>
        </w:rPr>
        <w:t>Crear los informes de pronóstico en un archivo de Excel</w:t>
      </w:r>
    </w:p>
    <w:p w14:paraId="3BCAB744" w14:textId="77777777" w:rsidR="007B3D8E" w:rsidRPr="007B3D8E" w:rsidRDefault="007B3D8E" w:rsidP="007B3D8E">
      <w:pPr>
        <w:jc w:val="both"/>
        <w:rPr>
          <w:lang w:val="es-ES"/>
        </w:rPr>
      </w:pPr>
    </w:p>
    <w:sectPr w:rsidR="007B3D8E" w:rsidRPr="007B3D8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75C56"/>
    <w:multiLevelType w:val="hybridMultilevel"/>
    <w:tmpl w:val="163A2A9E"/>
    <w:lvl w:ilvl="0" w:tplc="580A000F">
      <w:start w:val="1"/>
      <w:numFmt w:val="decimal"/>
      <w:lvlText w:val="%1."/>
      <w:lvlJc w:val="left"/>
      <w:pPr>
        <w:ind w:left="720" w:hanging="360"/>
      </w:p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673FE"/>
    <w:multiLevelType w:val="hybridMultilevel"/>
    <w:tmpl w:val="163A2A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7004236">
    <w:abstractNumId w:val="0"/>
  </w:num>
  <w:num w:numId="2" w16cid:durableId="3636026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NzIyNjADIgMDIyUdpeDU4uLM/DyQAqNaADL9HCwsAAAA"/>
  </w:docVars>
  <w:rsids>
    <w:rsidRoot w:val="00C31577"/>
    <w:rsid w:val="001F26BB"/>
    <w:rsid w:val="00290013"/>
    <w:rsid w:val="002B2E9B"/>
    <w:rsid w:val="002E3878"/>
    <w:rsid w:val="003D76E4"/>
    <w:rsid w:val="00413C5F"/>
    <w:rsid w:val="00507423"/>
    <w:rsid w:val="00507CF9"/>
    <w:rsid w:val="0056081F"/>
    <w:rsid w:val="005765FD"/>
    <w:rsid w:val="005D1012"/>
    <w:rsid w:val="00692147"/>
    <w:rsid w:val="007B2776"/>
    <w:rsid w:val="007B3D8E"/>
    <w:rsid w:val="007E4D6B"/>
    <w:rsid w:val="008E7F57"/>
    <w:rsid w:val="008F38B7"/>
    <w:rsid w:val="009319FB"/>
    <w:rsid w:val="009B2A73"/>
    <w:rsid w:val="009D66C3"/>
    <w:rsid w:val="009E7216"/>
    <w:rsid w:val="00AA2311"/>
    <w:rsid w:val="00AE74A3"/>
    <w:rsid w:val="00C31577"/>
    <w:rsid w:val="00D26B16"/>
    <w:rsid w:val="00D42302"/>
    <w:rsid w:val="00DE23F0"/>
    <w:rsid w:val="00DF1C95"/>
    <w:rsid w:val="00E64EDB"/>
    <w:rsid w:val="00E74405"/>
    <w:rsid w:val="00F02EB7"/>
    <w:rsid w:val="00FA2331"/>
    <w:rsid w:val="00FA6DDD"/>
    <w:rsid w:val="00FB1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33FB10F"/>
  <w15:chartTrackingRefBased/>
  <w15:docId w15:val="{A0B493CA-EA0F-4E17-B46A-CACDDD7BB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419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C3157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C3157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3157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C3157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C3157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C3157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C3157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C3157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C3157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315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C315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C3157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C31577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C31577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C31577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C31577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C31577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C3157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C3157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315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C3157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C3157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C3157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C31577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C31577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C31577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C3157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C31577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C3157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0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lejandro Peña Palacio</dc:creator>
  <cp:keywords/>
  <dc:description/>
  <cp:lastModifiedBy>user</cp:lastModifiedBy>
  <cp:revision>7</cp:revision>
  <dcterms:created xsi:type="dcterms:W3CDTF">2025-02-17T14:24:00Z</dcterms:created>
  <dcterms:modified xsi:type="dcterms:W3CDTF">2025-02-17T14:28:00Z</dcterms:modified>
</cp:coreProperties>
</file>